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E848B" w14:textId="1A33C4BF" w:rsidR="006B0BE8" w:rsidRPr="006B0BE8" w:rsidRDefault="006B0BE8" w:rsidP="006B0BE8">
      <w:pPr>
        <w:spacing w:after="0" w:line="240" w:lineRule="auto"/>
        <w:jc w:val="center"/>
        <w:rPr>
          <w:rFonts w:ascii="Tahoma" w:eastAsia="Times New Roman" w:hAnsi="Tahoma" w:cs="Tahoma"/>
          <w:b/>
          <w:bCs/>
          <w:color w:val="333333"/>
          <w:sz w:val="21"/>
          <w:szCs w:val="21"/>
          <w:shd w:val="clear" w:color="auto" w:fill="FFFFFF"/>
          <w:lang w:eastAsia="en-GB"/>
        </w:rPr>
      </w:pPr>
      <w:r w:rsidRPr="006B0BE8">
        <w:rPr>
          <w:rFonts w:ascii="Tahoma" w:eastAsia="Times New Roman" w:hAnsi="Tahoma" w:cs="Tahoma"/>
          <w:b/>
          <w:bCs/>
          <w:color w:val="333333"/>
          <w:sz w:val="21"/>
          <w:szCs w:val="21"/>
          <w:shd w:val="clear" w:color="auto" w:fill="FFFFFF"/>
          <w:lang w:eastAsia="en-GB"/>
        </w:rPr>
        <w:t>PHMAP23 Organised session Proposal form</w:t>
      </w:r>
    </w:p>
    <w:p w14:paraId="7C6DC3C7" w14:textId="77777777" w:rsidR="006B0BE8" w:rsidRDefault="006B0BE8" w:rsidP="008E545E">
      <w:pPr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</w:pPr>
    </w:p>
    <w:p w14:paraId="4E7C745A" w14:textId="73DDE386" w:rsidR="008E545E" w:rsidRDefault="008E545E" w:rsidP="008E545E">
      <w:pPr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</w:pP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Proposals are invited for 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organised</w:t>
      </w: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 sessions at PHM Asia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-</w:t>
      </w: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Pacific 20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23</w:t>
      </w: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. 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These </w:t>
      </w: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session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s are</w:t>
      </w: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 an excellent opportunity to present a group of similarly focused presentations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 </w:t>
      </w: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on any relevant topic that would be of interest to PHMAP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23 </w:t>
      </w: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participants.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 </w:t>
      </w:r>
    </w:p>
    <w:p w14:paraId="1A4E4093" w14:textId="6C57F81C" w:rsidR="008E545E" w:rsidRPr="008E545E" w:rsidRDefault="008E545E" w:rsidP="008E545E">
      <w:pPr>
        <w:pStyle w:val="a4"/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</w:pP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Organised sessions may take the form of a symposium, in which there is a set of presentations (4 presentations per block) centred on a specific topic. </w:t>
      </w:r>
    </w:p>
    <w:p w14:paraId="5739B350" w14:textId="1EF78FA4" w:rsidR="008E545E" w:rsidRPr="008E545E" w:rsidRDefault="008E545E" w:rsidP="008E545E">
      <w:pPr>
        <w:pStyle w:val="a4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Each session will be scheduled for an 80-minute block or connected two or more blocks.</w:t>
      </w: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br/>
      </w: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br/>
      </w:r>
    </w:p>
    <w:p w14:paraId="5BA0F07B" w14:textId="77777777" w:rsidR="008E545E" w:rsidRPr="008E545E" w:rsidRDefault="008E545E" w:rsidP="008E545E">
      <w:pPr>
        <w:shd w:val="clear" w:color="auto" w:fill="FFFFFF"/>
        <w:spacing w:before="150" w:after="150" w:line="240" w:lineRule="auto"/>
        <w:outlineLvl w:val="4"/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  <w:r w:rsidRPr="008E545E">
        <w:rPr>
          <w:rFonts w:ascii="Tahoma" w:eastAsia="Times New Roman" w:hAnsi="Tahoma" w:cs="Tahoma"/>
          <w:b/>
          <w:bCs/>
          <w:color w:val="1C2C8E"/>
          <w:sz w:val="21"/>
          <w:szCs w:val="21"/>
          <w:lang w:eastAsia="en-GB"/>
        </w:rPr>
        <w:t>Submittal Instructions</w:t>
      </w:r>
    </w:p>
    <w:p w14:paraId="48369884" w14:textId="46644C8B" w:rsidR="008E545E" w:rsidRPr="008E545E" w:rsidRDefault="008E545E" w:rsidP="008E545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E545E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  • Deadline for Special Session Proposal</w:t>
      </w:r>
      <w:r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: </w:t>
      </w:r>
      <w:r w:rsidR="002C4783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>31</w:t>
      </w:r>
      <w:r w:rsidR="002C4783" w:rsidRPr="002C4783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vertAlign w:val="superscript"/>
          <w:lang w:eastAsia="en-GB"/>
        </w:rPr>
        <w:t>st</w:t>
      </w:r>
      <w:r w:rsidR="002C4783">
        <w:rPr>
          <w:rFonts w:ascii="Tahoma" w:eastAsia="Times New Roman" w:hAnsi="Tahoma" w:cs="Tahoma"/>
          <w:color w:val="333333"/>
          <w:sz w:val="21"/>
          <w:szCs w:val="21"/>
          <w:shd w:val="clear" w:color="auto" w:fill="FFFFFF"/>
          <w:lang w:eastAsia="en-GB"/>
        </w:rPr>
        <w:t xml:space="preserve"> January 2023</w:t>
      </w: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 </w:t>
      </w:r>
    </w:p>
    <w:p w14:paraId="7185E720" w14:textId="76640903" w:rsidR="008E545E" w:rsidRPr="008E545E" w:rsidRDefault="00004E2B" w:rsidP="008E545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Please complete the i</w:t>
      </w:r>
      <w:r w:rsidR="008E545E"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nformation </w:t>
      </w: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below </w:t>
      </w:r>
      <w:r w:rsid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on</w:t>
      </w:r>
      <w:r w:rsidR="008E545E"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 the session organi</w:t>
      </w:r>
      <w:r w:rsid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s</w:t>
      </w:r>
      <w:r w:rsidR="008E545E"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er, title, theme and objective, and the list of presenters</w:t>
      </w:r>
      <w:r w:rsid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 </w:t>
      </w:r>
      <w:r w:rsidR="008E545E"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(4 presenters per block) </w:t>
      </w:r>
      <w:r w:rsid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is</w:t>
      </w:r>
      <w:r w:rsidR="008E545E"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 required for a proposal of </w:t>
      </w:r>
      <w:r w:rsid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organised</w:t>
      </w:r>
      <w:r w:rsidR="008E545E"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 session.</w:t>
      </w:r>
    </w:p>
    <w:p w14:paraId="3900BB66" w14:textId="5382A798" w:rsidR="008E545E" w:rsidRPr="008E545E" w:rsidRDefault="008E545E" w:rsidP="008E545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Submitted proposals are reviewed by the PHMAP</w:t>
      </w: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23</w:t>
      </w: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 technical program committee.</w:t>
      </w:r>
    </w:p>
    <w:p w14:paraId="6C220CCC" w14:textId="3F1E0CDF" w:rsidR="008E545E" w:rsidRPr="008E545E" w:rsidRDefault="008E545E" w:rsidP="008E545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Due to </w:t>
      </w: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the </w:t>
      </w: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limitation of </w:t>
      </w: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the </w:t>
      </w: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session block, please understand that not all proposals may be accepted.</w:t>
      </w:r>
    </w:p>
    <w:p w14:paraId="7151D8A8" w14:textId="20CC2198" w:rsidR="008E545E" w:rsidRPr="008E545E" w:rsidRDefault="008E545E" w:rsidP="008E545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For proposals of special sessions that are accepted, the organizers are responsible for </w:t>
      </w: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the </w:t>
      </w: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moderation of the session at PHMAP</w:t>
      </w: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23</w:t>
      </w: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.</w:t>
      </w:r>
    </w:p>
    <w:p w14:paraId="6BF18A42" w14:textId="2A503A88" w:rsidR="008E545E" w:rsidRDefault="008E545E" w:rsidP="008E545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  <w:r w:rsidRPr="008E545E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Procedure, regulations and important dates for extended abstracts and full papers are the same as those of regular sessions.</w:t>
      </w:r>
    </w:p>
    <w:p w14:paraId="62E22B87" w14:textId="3E0AD924" w:rsidR="00E34DA6" w:rsidRDefault="00E34DA6" w:rsidP="008E545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Please submit th</w:t>
      </w:r>
      <w:r w:rsidR="00512FD0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is </w:t>
      </w: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form to </w:t>
      </w:r>
      <w:r w:rsidR="004574F7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the </w:t>
      </w:r>
      <w:r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>s</w:t>
      </w:r>
      <w:r w:rsidRPr="00E34DA6">
        <w:rPr>
          <w:rFonts w:ascii="Tahoma" w:eastAsia="Times New Roman" w:hAnsi="Tahoma" w:cs="Tahoma"/>
          <w:color w:val="333333"/>
          <w:sz w:val="21"/>
          <w:szCs w:val="21"/>
          <w:lang w:eastAsia="en-GB"/>
        </w:rPr>
        <w:t xml:space="preserve">ecretariat e-mail: </w:t>
      </w:r>
      <w:hyperlink r:id="rId5" w:history="1">
        <w:r w:rsidRPr="00E050B6">
          <w:rPr>
            <w:rStyle w:val="a5"/>
            <w:rFonts w:ascii="Tahoma" w:eastAsia="Times New Roman" w:hAnsi="Tahoma" w:cs="Tahoma"/>
            <w:sz w:val="21"/>
            <w:szCs w:val="21"/>
            <w:lang w:eastAsia="en-GB"/>
          </w:rPr>
          <w:t>secretariat@phmap.jp</w:t>
        </w:r>
      </w:hyperlink>
    </w:p>
    <w:p w14:paraId="1AB97FF0" w14:textId="77777777" w:rsidR="00E34DA6" w:rsidRPr="008E545E" w:rsidRDefault="00E34DA6" w:rsidP="00E34DA6">
      <w:pPr>
        <w:shd w:val="clear" w:color="auto" w:fill="FFFFFF"/>
        <w:spacing w:after="0" w:line="240" w:lineRule="auto"/>
        <w:ind w:left="720"/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</w:p>
    <w:p w14:paraId="3D307EE5" w14:textId="77777777" w:rsidR="004574F7" w:rsidRDefault="004574F7">
      <w:pPr>
        <w:rPr>
          <w:rFonts w:ascii="Tahoma" w:eastAsia="Times New Roman" w:hAnsi="Tahoma" w:cs="Tahoma"/>
          <w:color w:val="333333"/>
          <w:sz w:val="21"/>
          <w:szCs w:val="21"/>
          <w:lang w:eastAsia="en-GB"/>
        </w:rPr>
      </w:pPr>
    </w:p>
    <w:p w14:paraId="73D384ED" w14:textId="6C7443EC" w:rsidR="008E545E" w:rsidRDefault="008E545E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S</w:t>
      </w:r>
      <w:r w:rsidRPr="008E545E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ession organi</w:t>
      </w: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s</w:t>
      </w:r>
      <w:r w:rsidRPr="008E545E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e</w:t>
      </w:r>
      <w:r w:rsidR="00A85A89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r (Affiliation)</w:t>
      </w: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:</w:t>
      </w:r>
    </w:p>
    <w:p w14:paraId="435E9CBC" w14:textId="77777777" w:rsidR="00ED28D3" w:rsidRPr="008B31F4" w:rsidRDefault="00ED28D3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</w:p>
    <w:p w14:paraId="0111DCF8" w14:textId="7B733184" w:rsidR="008E545E" w:rsidRDefault="008E545E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Session t</w:t>
      </w:r>
      <w:r w:rsidRPr="008E545E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itle</w:t>
      </w: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:</w:t>
      </w:r>
    </w:p>
    <w:p w14:paraId="32FE32A1" w14:textId="77777777" w:rsidR="00ED28D3" w:rsidRDefault="00ED28D3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</w:p>
    <w:p w14:paraId="0D3F7E61" w14:textId="1FAFB6A2" w:rsidR="00423EB7" w:rsidRPr="008B31F4" w:rsidRDefault="00423EB7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T</w:t>
      </w:r>
      <w:r w:rsidRPr="008E545E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heme and objective</w:t>
      </w: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:</w:t>
      </w:r>
    </w:p>
    <w:p w14:paraId="7482DA72" w14:textId="77777777" w:rsidR="00ED28D3" w:rsidRDefault="00ED28D3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</w:p>
    <w:p w14:paraId="08942428" w14:textId="5CE912CB" w:rsidR="00CA63D0" w:rsidRDefault="00CA63D0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  <w: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Field:</w:t>
      </w:r>
    </w:p>
    <w:p w14:paraId="289741DF" w14:textId="77777777" w:rsidR="00ED28D3" w:rsidRDefault="00ED28D3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</w:p>
    <w:p w14:paraId="4E906F35" w14:textId="5B034C69" w:rsidR="008E545E" w:rsidRDefault="008E545E">
      <w:pPr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</w:pP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Tentative l</w:t>
      </w:r>
      <w:r w:rsidRPr="008E545E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ist of presenters</w:t>
      </w: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 xml:space="preserve"> </w:t>
      </w:r>
      <w:r w:rsidRPr="008E545E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(4 presenters per block)</w:t>
      </w:r>
      <w:r w:rsidRPr="008B31F4">
        <w:rPr>
          <w:rFonts w:ascii="Tahoma" w:eastAsia="Times New Roman" w:hAnsi="Tahoma" w:cs="Tahoma"/>
          <w:color w:val="333333"/>
          <w:sz w:val="21"/>
          <w:szCs w:val="21"/>
          <w:u w:val="single"/>
          <w:lang w:eastAsia="en-GB"/>
        </w:rPr>
        <w:t>:</w:t>
      </w:r>
    </w:p>
    <w:p w14:paraId="162B35D0" w14:textId="7761541B" w:rsidR="00EA586C" w:rsidRPr="00EA586C" w:rsidRDefault="00EA586C"/>
    <w:sectPr w:rsidR="00EA586C" w:rsidRPr="00EA58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724CD"/>
    <w:multiLevelType w:val="multilevel"/>
    <w:tmpl w:val="1BACEF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6D9B10EF"/>
    <w:multiLevelType w:val="hybridMultilevel"/>
    <w:tmpl w:val="A5C27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TYxNjYzNTa3NDJW0lEKTi0uzszPAykwrAUAf3ADPSwAAAA="/>
  </w:docVars>
  <w:rsids>
    <w:rsidRoot w:val="008E545E"/>
    <w:rsid w:val="00004E2B"/>
    <w:rsid w:val="001E0D5E"/>
    <w:rsid w:val="001E7D8C"/>
    <w:rsid w:val="00226BD8"/>
    <w:rsid w:val="00270146"/>
    <w:rsid w:val="002B53D4"/>
    <w:rsid w:val="002C4783"/>
    <w:rsid w:val="003430ED"/>
    <w:rsid w:val="003541BE"/>
    <w:rsid w:val="00423EB7"/>
    <w:rsid w:val="004574F7"/>
    <w:rsid w:val="00512FD0"/>
    <w:rsid w:val="006B0BE8"/>
    <w:rsid w:val="006C0DF4"/>
    <w:rsid w:val="008B31F4"/>
    <w:rsid w:val="008E545E"/>
    <w:rsid w:val="00931B1C"/>
    <w:rsid w:val="009904AF"/>
    <w:rsid w:val="00A435B6"/>
    <w:rsid w:val="00A85A89"/>
    <w:rsid w:val="00B63644"/>
    <w:rsid w:val="00BC04E2"/>
    <w:rsid w:val="00C91198"/>
    <w:rsid w:val="00CA63D0"/>
    <w:rsid w:val="00E34DA6"/>
    <w:rsid w:val="00E6689D"/>
    <w:rsid w:val="00EA586C"/>
    <w:rsid w:val="00ED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9951403"/>
  <w15:chartTrackingRefBased/>
  <w15:docId w15:val="{D2385E6A-337A-4DDE-9978-63A649F50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5">
    <w:name w:val="heading 5"/>
    <w:basedOn w:val="a"/>
    <w:link w:val="50"/>
    <w:uiPriority w:val="9"/>
    <w:qFormat/>
    <w:rsid w:val="008E545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見出し 5 (文字)"/>
    <w:basedOn w:val="a0"/>
    <w:link w:val="5"/>
    <w:uiPriority w:val="9"/>
    <w:rsid w:val="008E545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styleId="a3">
    <w:name w:val="Strong"/>
    <w:basedOn w:val="a0"/>
    <w:uiPriority w:val="22"/>
    <w:qFormat/>
    <w:rsid w:val="008E545E"/>
    <w:rPr>
      <w:b/>
      <w:bCs/>
    </w:rPr>
  </w:style>
  <w:style w:type="paragraph" w:styleId="a4">
    <w:name w:val="List Paragraph"/>
    <w:basedOn w:val="a"/>
    <w:uiPriority w:val="34"/>
    <w:qFormat/>
    <w:rsid w:val="008E545E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E34DA6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4D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ecretariat@phmap.j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Khan</dc:creator>
  <cp:keywords/>
  <dc:description/>
  <cp:lastModifiedBy>堤　誠司</cp:lastModifiedBy>
  <cp:revision>21</cp:revision>
  <dcterms:created xsi:type="dcterms:W3CDTF">2022-12-13T01:00:00Z</dcterms:created>
  <dcterms:modified xsi:type="dcterms:W3CDTF">2022-12-23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2d6a4-b63e-4595-9bf6-a1e4b4faaa2d</vt:lpwstr>
  </property>
</Properties>
</file>